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BD5C3" w14:textId="28EED243" w:rsidR="00F47F08" w:rsidRPr="00586032" w:rsidRDefault="00F47F08" w:rsidP="00F47F08">
      <w:pPr>
        <w:spacing w:after="0" w:line="276" w:lineRule="auto"/>
        <w:jc w:val="both"/>
        <w:rPr>
          <w:rFonts w:ascii="Arial" w:eastAsia="Times New Roman" w:hAnsi="Arial" w:cs="Arial"/>
          <w:b/>
          <w:bCs/>
          <w:color w:val="000000"/>
          <w:kern w:val="24"/>
          <w:sz w:val="24"/>
          <w:lang w:eastAsia="pt-PT"/>
        </w:rPr>
      </w:pPr>
      <w:r w:rsidRPr="00D4150D">
        <w:rPr>
          <w:rFonts w:ascii="Arial" w:hAnsi="Arial"/>
          <w:b/>
          <w:bCs/>
          <w:sz w:val="24"/>
        </w:rPr>
        <w:t>S</w:t>
      </w:r>
      <w:r>
        <w:rPr>
          <w:rFonts w:ascii="Arial" w:hAnsi="Arial"/>
          <w:b/>
          <w:bCs/>
          <w:sz w:val="24"/>
        </w:rPr>
        <w:t>1</w:t>
      </w:r>
      <w:r w:rsidRPr="00D4150D">
        <w:rPr>
          <w:rFonts w:ascii="Arial" w:hAnsi="Arial"/>
          <w:b/>
          <w:bCs/>
          <w:sz w:val="24"/>
        </w:rPr>
        <w:t xml:space="preserve"> Table. </w:t>
      </w:r>
      <w:r>
        <w:rPr>
          <w:rFonts w:ascii="Arial" w:hAnsi="Arial"/>
          <w:b/>
          <w:bCs/>
          <w:sz w:val="24"/>
        </w:rPr>
        <w:t>Peripheral (1</w:t>
      </w:r>
      <w:r w:rsidRPr="00F47F08">
        <w:rPr>
          <w:rFonts w:ascii="Arial" w:hAnsi="Arial"/>
          <w:b/>
          <w:bCs/>
          <w:sz w:val="24"/>
          <w:vertAlign w:val="superscript"/>
        </w:rPr>
        <w:t>st</w:t>
      </w:r>
      <w:r>
        <w:rPr>
          <w:rFonts w:ascii="Arial" w:hAnsi="Arial"/>
          <w:b/>
          <w:bCs/>
          <w:sz w:val="24"/>
        </w:rPr>
        <w:t xml:space="preserve"> infection and at delivery) and placental parasitemia from pregnant women infected with </w:t>
      </w:r>
      <w:r w:rsidRPr="00586032">
        <w:rPr>
          <w:rFonts w:ascii="Arial" w:hAnsi="Arial"/>
          <w:b/>
          <w:bCs/>
          <w:i/>
          <w:sz w:val="24"/>
        </w:rPr>
        <w:t>P. falciparum</w:t>
      </w:r>
      <w:r>
        <w:rPr>
          <w:rFonts w:ascii="Arial" w:hAnsi="Arial"/>
          <w:b/>
          <w:bCs/>
          <w:i/>
          <w:sz w:val="24"/>
        </w:rPr>
        <w:t>.</w:t>
      </w:r>
    </w:p>
    <w:tbl>
      <w:tblPr>
        <w:tblW w:w="87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3"/>
        <w:gridCol w:w="2050"/>
        <w:gridCol w:w="2049"/>
        <w:gridCol w:w="2049"/>
        <w:gridCol w:w="2049"/>
      </w:tblGrid>
      <w:tr w:rsidR="00F47F08" w:rsidRPr="0073724C" w14:paraId="67B177D9" w14:textId="77777777" w:rsidTr="0066005A">
        <w:trPr>
          <w:trHeight w:val="227"/>
        </w:trPr>
        <w:tc>
          <w:tcPr>
            <w:tcW w:w="5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477E1" w14:textId="77777777" w:rsidR="00F47F08" w:rsidRPr="0073724C" w:rsidRDefault="00F47F08" w:rsidP="0066005A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b/>
                <w:bCs/>
                <w:color w:val="000000"/>
                <w:kern w:val="24"/>
                <w:sz w:val="18"/>
                <w:szCs w:val="18"/>
                <w:lang w:eastAsia="pt-PT"/>
              </w:rPr>
              <w:t>ID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17A4A4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b/>
                <w:bCs/>
                <w:color w:val="000000"/>
                <w:kern w:val="24"/>
                <w:sz w:val="18"/>
                <w:szCs w:val="18"/>
                <w:lang w:eastAsia="pt-PT"/>
              </w:rPr>
              <w:t>PM Status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14005E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eastAsia="pt-PT"/>
              </w:rPr>
              <w:t>Parasitemia 1º Infection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5EF95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eastAsia="pt-PT"/>
              </w:rPr>
              <w:t>Parasitemia at Delivery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90DE6C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eastAsia="pt-PT"/>
              </w:rPr>
              <w:t>Placental Parasitemia</w:t>
            </w:r>
          </w:p>
        </w:tc>
      </w:tr>
      <w:tr w:rsidR="00F47F08" w:rsidRPr="0073724C" w14:paraId="5AD4C928" w14:textId="77777777" w:rsidTr="0066005A">
        <w:trPr>
          <w:trHeight w:val="227"/>
        </w:trPr>
        <w:tc>
          <w:tcPr>
            <w:tcW w:w="54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FBCE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0E305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29988" w14:textId="2890EAC0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3759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0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8DB5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33F6B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48899DF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5E2D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7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E4C2DB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3B17B" w14:textId="0F807C6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37733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CA54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CAC4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25280C2B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F0BB0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6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F046CA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883C8" w14:textId="3424A531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9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4465AC" w14:textId="0763C144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D6567" w14:textId="4B708359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</w:t>
            </w:r>
          </w:p>
        </w:tc>
      </w:tr>
      <w:tr w:rsidR="00F47F08" w:rsidRPr="0073724C" w14:paraId="3AFFE77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788BE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F5A08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D8F5A" w14:textId="5DDC0AA4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13DD8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E729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52FD72FE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0D3A6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77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A438F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ADF6E" w14:textId="22793CFE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5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A6E8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F1CB8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43CA93A5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1644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14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E19245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55907" w14:textId="5D673AA5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8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533F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75D1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4DFB58F6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EF071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41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AAEE2C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006FE" w14:textId="5CD54316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3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9259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44AE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7A11FA45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0C0A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87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23C17C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99F02" w14:textId="2AEEEC5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60EE0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5B0F1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01FC2237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B187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3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A72AC9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11D69" w14:textId="79D9A0C5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8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22E6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BA09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743C3C6A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9405E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4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E72C5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C0BEC" w14:textId="01CEF781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199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2372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B760B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6BFD4D41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6A618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7EBCA9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88658" w14:textId="38F584B4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385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6CDD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36BD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256FED1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9A641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17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BBFE55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8B9F3" w14:textId="551E61E3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499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28C8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5C41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65D4BE01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82DB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51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2E26C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1CE8C" w14:textId="11A14FFA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408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DA42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051F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0C07CEB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A075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0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47E8A0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40411" w14:textId="4F4535BF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16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CADA8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EE9AF" w14:textId="00FE9B79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</w:tr>
      <w:tr w:rsidR="00F47F08" w:rsidRPr="0073724C" w14:paraId="777C93D3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325B8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2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1ABD65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-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06BFC" w14:textId="6BD2E430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8754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B8766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57A1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23D27740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00BC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108A2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141EE" w14:textId="65F829C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7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B102D" w14:textId="2D6B2930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96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8863C" w14:textId="458406D5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3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80</w:t>
            </w:r>
          </w:p>
        </w:tc>
      </w:tr>
      <w:tr w:rsidR="00F47F08" w:rsidRPr="0073724C" w14:paraId="3A156782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35A8B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9665DA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E08DA" w14:textId="24F8A7AE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37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676EC" w14:textId="6D9FF92D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37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D32E0" w14:textId="50EF1CA1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818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</w:tr>
      <w:tr w:rsidR="00F47F08" w:rsidRPr="0073724C" w14:paraId="76BE88AE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0BF8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4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30FEC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A01FE" w14:textId="6BD0D8E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6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1B1284" w14:textId="06EB155F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6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226FC" w14:textId="1E0B0EBF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17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</w:tr>
      <w:tr w:rsidR="00F47F08" w:rsidRPr="0073724C" w14:paraId="2D6D48A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E741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16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207AFEE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50BB0" w14:textId="4D9195C2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758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E2AB1" w14:textId="4099435D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758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89447" w14:textId="49ECC703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258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</w:tr>
      <w:tr w:rsidR="00F47F08" w:rsidRPr="0073724C" w14:paraId="439D7F75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9E95E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61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9CA90C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186D2" w14:textId="3B34763A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46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E26A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D4142" w14:textId="672954AA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0</w:t>
            </w:r>
          </w:p>
        </w:tc>
      </w:tr>
      <w:tr w:rsidR="00F47F08" w:rsidRPr="0073724C" w14:paraId="7532C22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F765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82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DC6C8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B7CD7" w14:textId="5C8A38AF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112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0EDC4" w14:textId="4403D064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112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E51BF" w14:textId="7E096B36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6344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</w:tr>
      <w:tr w:rsidR="00F47F08" w:rsidRPr="0073724C" w14:paraId="11A070F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06EF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13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BD2D15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73913" w14:textId="514A8BF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195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55B75" w14:textId="7BC8676A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195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24AE7" w14:textId="38969352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146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</w:tr>
      <w:tr w:rsidR="00F47F08" w:rsidRPr="0073724C" w14:paraId="3AC01EB9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B512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9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A045A2B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41522" w14:textId="72534A03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BC0A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B621F" w14:textId="65E5C67A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</w:tr>
      <w:tr w:rsidR="00F47F08" w:rsidRPr="0073724C" w14:paraId="4E96A72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7626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4377A16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38850" w14:textId="73DC6B40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989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15B9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3E43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6E052245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89F6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1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28DAE8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2ECF8" w14:textId="53AF7E9D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957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8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9B524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71820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53D56DAC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0961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9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F8A1038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D32D3" w14:textId="280A27CB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36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3938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EA74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5EBF0101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DD2F9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9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7747A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41042" w14:textId="6C41EEA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3237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077D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3227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4D524A2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67D4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105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50AE37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3827E9" w14:textId="5D5ED1AF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584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FC466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E641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7BFC7BAE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4844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12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8463A7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FC3CC" w14:textId="0494CC09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754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769E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6F2C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68273269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1B5A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62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43843D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5028E" w14:textId="2DC0CA72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4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FFF1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9F8B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37CE46B9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5CD5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7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62A133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EF646" w14:textId="5D13A63E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14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A9F9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A2F1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3217540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C034A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289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3973727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BA403" w14:textId="2CF77A42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503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006E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63AB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5ADE3F30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03AD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26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DDDB7D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A29A4" w14:textId="5A25CA62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597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C739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C0B6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1BB8E414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B0D4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35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DA9F5EC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C4C5A" w14:textId="70B1E3A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86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A0EEE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BB26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0E3DDA1F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29CF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39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1DB24A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D7795" w14:textId="4E0CF8C1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303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15989" w14:textId="0EAC394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49E69" w14:textId="24ED5B78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90</w:t>
            </w:r>
          </w:p>
        </w:tc>
      </w:tr>
      <w:tr w:rsidR="00F47F08" w:rsidRPr="0073724C" w14:paraId="5B5A5569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57EA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35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397B28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66BF3" w14:textId="25DF7463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68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80885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BA3D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18C3B71D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B8E5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02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BE14AD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2129E" w14:textId="500E25BC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97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12DC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6518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548F7EA6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4970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22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3337415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949D6" w14:textId="7629D851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305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24220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FA5FB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2E9E6C47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A98D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24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C7726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DFAD8" w14:textId="003E9316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277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7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D0750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E4F8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33E40032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C9F0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33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F5DDB70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80FE3" w14:textId="60683BA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4553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633C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D61F7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7C020A48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8523C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488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A799FF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B8914" w14:textId="457BD260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02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69C01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ABC71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46A1C3DA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1644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07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806523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4C0D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1543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7AD42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EA80D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  <w:tr w:rsidR="00F47F08" w:rsidRPr="0073724C" w14:paraId="061267F1" w14:textId="77777777" w:rsidTr="0066005A">
        <w:trPr>
          <w:trHeight w:val="227"/>
        </w:trPr>
        <w:tc>
          <w:tcPr>
            <w:tcW w:w="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E366D3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pt-PT" w:eastAsia="pt-PT"/>
              </w:rPr>
              <w:t>512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EC8452" w14:textId="77777777" w:rsidR="00F47F08" w:rsidRPr="0073724C" w:rsidRDefault="00F47F08" w:rsidP="0066005A">
            <w:pPr>
              <w:spacing w:after="0" w:line="256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Calibri" w:hAnsi="Arial" w:cs="Arial"/>
                <w:color w:val="000000"/>
                <w:kern w:val="24"/>
                <w:sz w:val="18"/>
                <w:szCs w:val="18"/>
                <w:lang w:eastAsia="pt-PT"/>
              </w:rPr>
              <w:t>Pf-INF PM+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D0532" w14:textId="2639A084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5111</w:t>
            </w:r>
            <w:r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00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D2CF9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  <w:tc>
          <w:tcPr>
            <w:tcW w:w="20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3362F" w14:textId="77777777" w:rsidR="00F47F08" w:rsidRPr="0073724C" w:rsidRDefault="00F47F08" w:rsidP="0066005A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73724C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pt-PT" w:eastAsia="pt-PT"/>
              </w:rPr>
              <w:t>.</w:t>
            </w:r>
          </w:p>
        </w:tc>
      </w:tr>
    </w:tbl>
    <w:p w14:paraId="0D7DB0E3" w14:textId="0E896973" w:rsidR="001970C7" w:rsidRPr="00902415" w:rsidRDefault="005E4F88" w:rsidP="00886B42">
      <w:pPr>
        <w:spacing w:after="0" w:line="480" w:lineRule="auto"/>
        <w:jc w:val="both"/>
        <w:rPr>
          <w:rFonts w:ascii="Arial" w:eastAsia="Times New Roman" w:hAnsi="Arial" w:cs="Arial"/>
          <w:bCs/>
          <w:color w:val="000000"/>
          <w:kern w:val="24"/>
          <w:sz w:val="20"/>
          <w:lang w:eastAsia="pt-PT"/>
        </w:rPr>
      </w:pPr>
      <w:r>
        <w:rPr>
          <w:rFonts w:ascii="Arial" w:hAnsi="Arial"/>
          <w:sz w:val="20"/>
        </w:rPr>
        <w:t>P</w:t>
      </w:r>
      <w:r w:rsidR="00584FF9">
        <w:rPr>
          <w:rFonts w:ascii="Arial" w:hAnsi="Arial"/>
          <w:sz w:val="20"/>
        </w:rPr>
        <w:t>a</w:t>
      </w:r>
      <w:r w:rsidR="00592C9A">
        <w:rPr>
          <w:rFonts w:ascii="Arial" w:hAnsi="Arial"/>
          <w:sz w:val="20"/>
        </w:rPr>
        <w:t xml:space="preserve">rasitemia of </w:t>
      </w:r>
      <w:r w:rsidR="00592C9A" w:rsidRPr="00592C9A">
        <w:rPr>
          <w:rFonts w:ascii="Arial" w:hAnsi="Arial"/>
          <w:i/>
          <w:iCs/>
          <w:sz w:val="20"/>
        </w:rPr>
        <w:t>P. falciparum</w:t>
      </w:r>
      <w:r w:rsidR="00592C9A">
        <w:rPr>
          <w:rFonts w:ascii="Arial" w:hAnsi="Arial"/>
          <w:sz w:val="20"/>
        </w:rPr>
        <w:t xml:space="preserve">-infected </w:t>
      </w:r>
      <w:r w:rsidR="00F47F08">
        <w:rPr>
          <w:rFonts w:ascii="Arial" w:hAnsi="Arial"/>
          <w:sz w:val="20"/>
        </w:rPr>
        <w:t xml:space="preserve">women (43) </w:t>
      </w:r>
      <w:r w:rsidR="00FB4996">
        <w:rPr>
          <w:rFonts w:ascii="Arial" w:hAnsi="Arial"/>
          <w:sz w:val="20"/>
        </w:rPr>
        <w:t xml:space="preserve">who </w:t>
      </w:r>
      <w:r w:rsidR="00F47F08">
        <w:rPr>
          <w:rFonts w:ascii="Arial" w:hAnsi="Arial"/>
          <w:sz w:val="20"/>
        </w:rPr>
        <w:t xml:space="preserve">enrolled </w:t>
      </w:r>
      <w:r w:rsidR="00FB4996">
        <w:rPr>
          <w:rFonts w:ascii="Arial" w:hAnsi="Arial"/>
          <w:sz w:val="20"/>
        </w:rPr>
        <w:t xml:space="preserve">in </w:t>
      </w:r>
      <w:r w:rsidR="00F47F08">
        <w:rPr>
          <w:rFonts w:ascii="Arial" w:hAnsi="Arial"/>
          <w:sz w:val="20"/>
        </w:rPr>
        <w:t>the study measured by PET-PCR in the peripheral blood</w:t>
      </w:r>
      <w:r w:rsidR="00FB4996">
        <w:rPr>
          <w:rFonts w:ascii="Arial" w:hAnsi="Arial"/>
          <w:sz w:val="20"/>
        </w:rPr>
        <w:t xml:space="preserve">, </w:t>
      </w:r>
      <w:r w:rsidR="00F47F08">
        <w:rPr>
          <w:rFonts w:ascii="Arial" w:hAnsi="Arial"/>
          <w:sz w:val="20"/>
        </w:rPr>
        <w:t xml:space="preserve">first infection and at delivery, </w:t>
      </w:r>
      <w:r w:rsidR="00D27F84">
        <w:rPr>
          <w:rFonts w:ascii="Arial" w:hAnsi="Arial"/>
          <w:sz w:val="20"/>
        </w:rPr>
        <w:t>and</w:t>
      </w:r>
      <w:r w:rsidR="00F47F08">
        <w:rPr>
          <w:rFonts w:ascii="Arial" w:hAnsi="Arial"/>
          <w:sz w:val="20"/>
        </w:rPr>
        <w:t xml:space="preserve"> in placental blood. Results are depicted as number of DNA copies. </w:t>
      </w:r>
      <w:r w:rsidR="00335C96">
        <w:rPr>
          <w:rFonts w:ascii="Arial" w:hAnsi="Arial"/>
          <w:sz w:val="20"/>
        </w:rPr>
        <w:t xml:space="preserve">ID, </w:t>
      </w:r>
      <w:r w:rsidR="004B57B7">
        <w:rPr>
          <w:rFonts w:ascii="Arial" w:hAnsi="Arial"/>
          <w:sz w:val="20"/>
        </w:rPr>
        <w:t>p</w:t>
      </w:r>
      <w:r w:rsidR="00F47F08">
        <w:rPr>
          <w:rFonts w:ascii="Arial" w:hAnsi="Arial"/>
          <w:sz w:val="20"/>
        </w:rPr>
        <w:t xml:space="preserve">articipants </w:t>
      </w:r>
      <w:r w:rsidR="00974675">
        <w:rPr>
          <w:rFonts w:ascii="Arial" w:hAnsi="Arial"/>
          <w:sz w:val="20"/>
        </w:rPr>
        <w:t>identification in the study</w:t>
      </w:r>
      <w:r w:rsidR="00AC46B9">
        <w:rPr>
          <w:rFonts w:ascii="Arial" w:hAnsi="Arial"/>
          <w:sz w:val="20"/>
        </w:rPr>
        <w:t xml:space="preserve">; </w:t>
      </w:r>
      <w:proofErr w:type="spellStart"/>
      <w:r w:rsidR="00AC46B9">
        <w:rPr>
          <w:rFonts w:ascii="Arial" w:hAnsi="Arial"/>
          <w:sz w:val="20"/>
        </w:rPr>
        <w:t>Pf</w:t>
      </w:r>
      <w:proofErr w:type="spellEnd"/>
      <w:r w:rsidR="00AC46B9">
        <w:rPr>
          <w:rFonts w:ascii="Arial" w:hAnsi="Arial"/>
          <w:sz w:val="20"/>
        </w:rPr>
        <w:t xml:space="preserve">-INF PM-, </w:t>
      </w:r>
      <w:r w:rsidR="00F47F08">
        <w:rPr>
          <w:rFonts w:ascii="Arial" w:hAnsi="Arial"/>
          <w:sz w:val="20"/>
        </w:rPr>
        <w:t>placental malaria negative</w:t>
      </w:r>
      <w:r w:rsidR="00AC46B9">
        <w:rPr>
          <w:rFonts w:ascii="Arial" w:hAnsi="Arial"/>
          <w:sz w:val="20"/>
        </w:rPr>
        <w:t xml:space="preserve">; </w:t>
      </w:r>
      <w:proofErr w:type="spellStart"/>
      <w:r w:rsidR="00AC46B9">
        <w:rPr>
          <w:rFonts w:ascii="Arial" w:hAnsi="Arial"/>
          <w:sz w:val="20"/>
        </w:rPr>
        <w:t>Pf</w:t>
      </w:r>
      <w:proofErr w:type="spellEnd"/>
      <w:r w:rsidR="00AC46B9">
        <w:rPr>
          <w:rFonts w:ascii="Arial" w:hAnsi="Arial"/>
          <w:sz w:val="20"/>
        </w:rPr>
        <w:t>-INF PM+, p</w:t>
      </w:r>
      <w:r w:rsidR="00F47F08">
        <w:rPr>
          <w:rFonts w:ascii="Arial" w:hAnsi="Arial"/>
          <w:sz w:val="20"/>
        </w:rPr>
        <w:t>lacental malaria positive</w:t>
      </w:r>
      <w:r w:rsidR="00CD40E8">
        <w:rPr>
          <w:rFonts w:ascii="Arial" w:hAnsi="Arial"/>
          <w:sz w:val="20"/>
        </w:rPr>
        <w:t>.</w:t>
      </w:r>
      <w:bookmarkStart w:id="0" w:name="_GoBack"/>
      <w:bookmarkEnd w:id="0"/>
    </w:p>
    <w:sectPr w:rsidR="001970C7" w:rsidRPr="00902415" w:rsidSect="00955420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B9833" w14:textId="77777777" w:rsidR="00022BD2" w:rsidRDefault="00022BD2" w:rsidP="006B2A74">
      <w:pPr>
        <w:spacing w:after="0" w:line="240" w:lineRule="auto"/>
      </w:pPr>
      <w:r>
        <w:separator/>
      </w:r>
    </w:p>
  </w:endnote>
  <w:endnote w:type="continuationSeparator" w:id="0">
    <w:p w14:paraId="13A076D2" w14:textId="77777777" w:rsidR="00022BD2" w:rsidRDefault="00022BD2" w:rsidP="006B2A74">
      <w:pPr>
        <w:spacing w:after="0" w:line="240" w:lineRule="auto"/>
      </w:pPr>
      <w:r>
        <w:continuationSeparator/>
      </w:r>
    </w:p>
  </w:endnote>
  <w:endnote w:type="continuationNotice" w:id="1">
    <w:p w14:paraId="75BA92F4" w14:textId="77777777" w:rsidR="00022BD2" w:rsidRDefault="00022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8406666"/>
      <w:docPartObj>
        <w:docPartGallery w:val="Page Numbers (Bottom of Page)"/>
        <w:docPartUnique/>
      </w:docPartObj>
    </w:sdtPr>
    <w:sdtEndPr/>
    <w:sdtContent>
      <w:p w14:paraId="4B37CE71" w14:textId="77777777" w:rsidR="00586032" w:rsidRDefault="0058603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01F9" w:rsidRPr="008101F9">
          <w:rPr>
            <w:noProof/>
            <w:lang w:val="pt-BR"/>
          </w:rPr>
          <w:t>4</w:t>
        </w:r>
        <w:r>
          <w:fldChar w:fldCharType="end"/>
        </w:r>
      </w:p>
    </w:sdtContent>
  </w:sdt>
  <w:p w14:paraId="36F7A46F" w14:textId="77777777" w:rsidR="00586032" w:rsidRDefault="00586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FB745" w14:textId="77777777" w:rsidR="00022BD2" w:rsidRDefault="00022BD2" w:rsidP="006B2A74">
      <w:pPr>
        <w:spacing w:after="0" w:line="240" w:lineRule="auto"/>
      </w:pPr>
      <w:r>
        <w:separator/>
      </w:r>
    </w:p>
  </w:footnote>
  <w:footnote w:type="continuationSeparator" w:id="0">
    <w:p w14:paraId="3BAF04BB" w14:textId="77777777" w:rsidR="00022BD2" w:rsidRDefault="00022BD2" w:rsidP="006B2A74">
      <w:pPr>
        <w:spacing w:after="0" w:line="240" w:lineRule="auto"/>
      </w:pPr>
      <w:r>
        <w:continuationSeparator/>
      </w:r>
    </w:p>
  </w:footnote>
  <w:footnote w:type="continuationNotice" w:id="1">
    <w:p w14:paraId="19059E66" w14:textId="77777777" w:rsidR="00022BD2" w:rsidRDefault="00022B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9F7BE" w14:textId="76A12D69" w:rsidR="00586032" w:rsidRPr="00450CE9" w:rsidRDefault="00586032" w:rsidP="00450CE9">
    <w:pPr>
      <w:pStyle w:val="Header"/>
      <w:jc w:val="right"/>
      <w:rPr>
        <w:lang w:val="pt-PT"/>
      </w:rPr>
    </w:pPr>
    <w:r>
      <w:rPr>
        <w:lang w:val="pt-PT"/>
      </w:rPr>
      <w:t xml:space="preserve">Lima </w:t>
    </w:r>
    <w:r w:rsidRPr="00450CE9">
      <w:rPr>
        <w:i/>
        <w:lang w:val="pt-PT"/>
      </w:rPr>
      <w:t>et al</w:t>
    </w:r>
    <w:r>
      <w:rPr>
        <w:i/>
        <w:lang w:val="pt-PT"/>
      </w:rP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zQxMjAysTQwNTNT0lEKTi0uzszPAykwNK0FABak8X4tAAAA"/>
  </w:docVars>
  <w:rsids>
    <w:rsidRoot w:val="008469B5"/>
    <w:rsid w:val="00000F68"/>
    <w:rsid w:val="0000159A"/>
    <w:rsid w:val="00004253"/>
    <w:rsid w:val="00004356"/>
    <w:rsid w:val="00005E26"/>
    <w:rsid w:val="00012E21"/>
    <w:rsid w:val="00013EED"/>
    <w:rsid w:val="00014748"/>
    <w:rsid w:val="00014DDA"/>
    <w:rsid w:val="00015971"/>
    <w:rsid w:val="00022BD2"/>
    <w:rsid w:val="00026498"/>
    <w:rsid w:val="0002710E"/>
    <w:rsid w:val="00027892"/>
    <w:rsid w:val="00027C90"/>
    <w:rsid w:val="00034D21"/>
    <w:rsid w:val="00043767"/>
    <w:rsid w:val="00046764"/>
    <w:rsid w:val="000475B8"/>
    <w:rsid w:val="00051090"/>
    <w:rsid w:val="000515C2"/>
    <w:rsid w:val="00054428"/>
    <w:rsid w:val="0005746F"/>
    <w:rsid w:val="00060B76"/>
    <w:rsid w:val="00060D46"/>
    <w:rsid w:val="00062BDC"/>
    <w:rsid w:val="00063741"/>
    <w:rsid w:val="0006565F"/>
    <w:rsid w:val="00065DF1"/>
    <w:rsid w:val="00065EF5"/>
    <w:rsid w:val="00066007"/>
    <w:rsid w:val="00067F9A"/>
    <w:rsid w:val="000711D9"/>
    <w:rsid w:val="000713CB"/>
    <w:rsid w:val="00075315"/>
    <w:rsid w:val="00082F49"/>
    <w:rsid w:val="00083169"/>
    <w:rsid w:val="00083D4E"/>
    <w:rsid w:val="000857A1"/>
    <w:rsid w:val="00086032"/>
    <w:rsid w:val="0008791F"/>
    <w:rsid w:val="0009043E"/>
    <w:rsid w:val="00090C07"/>
    <w:rsid w:val="000A0715"/>
    <w:rsid w:val="000A1645"/>
    <w:rsid w:val="000A2060"/>
    <w:rsid w:val="000A3D94"/>
    <w:rsid w:val="000A6903"/>
    <w:rsid w:val="000A7647"/>
    <w:rsid w:val="000B1D22"/>
    <w:rsid w:val="000B2BD1"/>
    <w:rsid w:val="000B4952"/>
    <w:rsid w:val="000B4F62"/>
    <w:rsid w:val="000B5EAA"/>
    <w:rsid w:val="000C063F"/>
    <w:rsid w:val="000C1AD1"/>
    <w:rsid w:val="000C1C66"/>
    <w:rsid w:val="000C3AEE"/>
    <w:rsid w:val="000C74F4"/>
    <w:rsid w:val="000D0C63"/>
    <w:rsid w:val="000D2018"/>
    <w:rsid w:val="000D6AC0"/>
    <w:rsid w:val="000D733F"/>
    <w:rsid w:val="000E584B"/>
    <w:rsid w:val="000E6213"/>
    <w:rsid w:val="000E7465"/>
    <w:rsid w:val="000E766F"/>
    <w:rsid w:val="000F0099"/>
    <w:rsid w:val="000F0C1D"/>
    <w:rsid w:val="000F4E8E"/>
    <w:rsid w:val="000F6B9C"/>
    <w:rsid w:val="001017F3"/>
    <w:rsid w:val="00101BA0"/>
    <w:rsid w:val="00103555"/>
    <w:rsid w:val="00103705"/>
    <w:rsid w:val="00103C66"/>
    <w:rsid w:val="001060E0"/>
    <w:rsid w:val="0011004B"/>
    <w:rsid w:val="00123E97"/>
    <w:rsid w:val="00132E46"/>
    <w:rsid w:val="0013360F"/>
    <w:rsid w:val="00141797"/>
    <w:rsid w:val="00141873"/>
    <w:rsid w:val="00142AC7"/>
    <w:rsid w:val="00144492"/>
    <w:rsid w:val="00147920"/>
    <w:rsid w:val="00147D5F"/>
    <w:rsid w:val="00147EC5"/>
    <w:rsid w:val="00152905"/>
    <w:rsid w:val="001531EF"/>
    <w:rsid w:val="00153F0B"/>
    <w:rsid w:val="00154524"/>
    <w:rsid w:val="0016182E"/>
    <w:rsid w:val="001618EA"/>
    <w:rsid w:val="00161AB9"/>
    <w:rsid w:val="00172177"/>
    <w:rsid w:val="00177995"/>
    <w:rsid w:val="00180888"/>
    <w:rsid w:val="00180F0E"/>
    <w:rsid w:val="001861ED"/>
    <w:rsid w:val="00191473"/>
    <w:rsid w:val="001919B4"/>
    <w:rsid w:val="00192313"/>
    <w:rsid w:val="0019231B"/>
    <w:rsid w:val="00193C7F"/>
    <w:rsid w:val="00196256"/>
    <w:rsid w:val="00196280"/>
    <w:rsid w:val="001970C7"/>
    <w:rsid w:val="00197286"/>
    <w:rsid w:val="001A24E8"/>
    <w:rsid w:val="001A2991"/>
    <w:rsid w:val="001A3389"/>
    <w:rsid w:val="001A472A"/>
    <w:rsid w:val="001A5286"/>
    <w:rsid w:val="001A5545"/>
    <w:rsid w:val="001A5629"/>
    <w:rsid w:val="001A722B"/>
    <w:rsid w:val="001A77FD"/>
    <w:rsid w:val="001A7AB3"/>
    <w:rsid w:val="001B0005"/>
    <w:rsid w:val="001B6315"/>
    <w:rsid w:val="001B6625"/>
    <w:rsid w:val="001C2595"/>
    <w:rsid w:val="001C2AF2"/>
    <w:rsid w:val="001C4D8A"/>
    <w:rsid w:val="001C56A8"/>
    <w:rsid w:val="001D09CF"/>
    <w:rsid w:val="001D25FC"/>
    <w:rsid w:val="001D3220"/>
    <w:rsid w:val="001D3B8B"/>
    <w:rsid w:val="001D6053"/>
    <w:rsid w:val="001D6EAD"/>
    <w:rsid w:val="001D7EAA"/>
    <w:rsid w:val="001E2E31"/>
    <w:rsid w:val="001E4E81"/>
    <w:rsid w:val="001F5A01"/>
    <w:rsid w:val="00200711"/>
    <w:rsid w:val="002047CD"/>
    <w:rsid w:val="002053CF"/>
    <w:rsid w:val="00205BA9"/>
    <w:rsid w:val="0020620E"/>
    <w:rsid w:val="00206BC2"/>
    <w:rsid w:val="002070CF"/>
    <w:rsid w:val="00207172"/>
    <w:rsid w:val="00214B17"/>
    <w:rsid w:val="00223183"/>
    <w:rsid w:val="00224966"/>
    <w:rsid w:val="002249BD"/>
    <w:rsid w:val="002253A2"/>
    <w:rsid w:val="0022619F"/>
    <w:rsid w:val="00230061"/>
    <w:rsid w:val="0023517B"/>
    <w:rsid w:val="00236900"/>
    <w:rsid w:val="00236C29"/>
    <w:rsid w:val="0023743F"/>
    <w:rsid w:val="002401E3"/>
    <w:rsid w:val="002411E2"/>
    <w:rsid w:val="002420CA"/>
    <w:rsid w:val="002422C9"/>
    <w:rsid w:val="00244508"/>
    <w:rsid w:val="00245BDF"/>
    <w:rsid w:val="00252CF9"/>
    <w:rsid w:val="00254896"/>
    <w:rsid w:val="002569B3"/>
    <w:rsid w:val="00257FBA"/>
    <w:rsid w:val="002601AD"/>
    <w:rsid w:val="002608B7"/>
    <w:rsid w:val="00260C2A"/>
    <w:rsid w:val="00263056"/>
    <w:rsid w:val="002643DA"/>
    <w:rsid w:val="00270333"/>
    <w:rsid w:val="00271113"/>
    <w:rsid w:val="002712BF"/>
    <w:rsid w:val="00271AE0"/>
    <w:rsid w:val="00273DD6"/>
    <w:rsid w:val="00277E25"/>
    <w:rsid w:val="002802F7"/>
    <w:rsid w:val="002808F1"/>
    <w:rsid w:val="00281BF7"/>
    <w:rsid w:val="002823FB"/>
    <w:rsid w:val="0029236F"/>
    <w:rsid w:val="002948CA"/>
    <w:rsid w:val="00296635"/>
    <w:rsid w:val="002A7FCE"/>
    <w:rsid w:val="002B45FD"/>
    <w:rsid w:val="002B4A96"/>
    <w:rsid w:val="002B69E6"/>
    <w:rsid w:val="002B768B"/>
    <w:rsid w:val="002C33D5"/>
    <w:rsid w:val="002D5034"/>
    <w:rsid w:val="002D509A"/>
    <w:rsid w:val="002E0BED"/>
    <w:rsid w:val="002E115C"/>
    <w:rsid w:val="002E4BAE"/>
    <w:rsid w:val="002E5A0D"/>
    <w:rsid w:val="002E6B52"/>
    <w:rsid w:val="002E7919"/>
    <w:rsid w:val="002F4AB8"/>
    <w:rsid w:val="003033BD"/>
    <w:rsid w:val="00304309"/>
    <w:rsid w:val="00305C32"/>
    <w:rsid w:val="00306C03"/>
    <w:rsid w:val="00314260"/>
    <w:rsid w:val="00315691"/>
    <w:rsid w:val="003209BD"/>
    <w:rsid w:val="00321602"/>
    <w:rsid w:val="0032780C"/>
    <w:rsid w:val="00327F4D"/>
    <w:rsid w:val="0033539C"/>
    <w:rsid w:val="00335C96"/>
    <w:rsid w:val="00335DFC"/>
    <w:rsid w:val="00341342"/>
    <w:rsid w:val="00341E69"/>
    <w:rsid w:val="00341EEE"/>
    <w:rsid w:val="0034517B"/>
    <w:rsid w:val="00347702"/>
    <w:rsid w:val="00351F40"/>
    <w:rsid w:val="00353029"/>
    <w:rsid w:val="003538DD"/>
    <w:rsid w:val="00360CCF"/>
    <w:rsid w:val="003616DC"/>
    <w:rsid w:val="00365403"/>
    <w:rsid w:val="003655C2"/>
    <w:rsid w:val="00366A10"/>
    <w:rsid w:val="00367CCD"/>
    <w:rsid w:val="0037349D"/>
    <w:rsid w:val="00374671"/>
    <w:rsid w:val="00374DBD"/>
    <w:rsid w:val="003751C8"/>
    <w:rsid w:val="00380F98"/>
    <w:rsid w:val="00381C26"/>
    <w:rsid w:val="00383E06"/>
    <w:rsid w:val="00387AEC"/>
    <w:rsid w:val="00392D14"/>
    <w:rsid w:val="00393124"/>
    <w:rsid w:val="003936E2"/>
    <w:rsid w:val="003950B5"/>
    <w:rsid w:val="00395748"/>
    <w:rsid w:val="003965DA"/>
    <w:rsid w:val="00396C69"/>
    <w:rsid w:val="00396C7F"/>
    <w:rsid w:val="003976D2"/>
    <w:rsid w:val="003A2931"/>
    <w:rsid w:val="003A636C"/>
    <w:rsid w:val="003A66EA"/>
    <w:rsid w:val="003A6841"/>
    <w:rsid w:val="003A7340"/>
    <w:rsid w:val="003B0529"/>
    <w:rsid w:val="003B27C5"/>
    <w:rsid w:val="003B29D4"/>
    <w:rsid w:val="003B5630"/>
    <w:rsid w:val="003B6773"/>
    <w:rsid w:val="003B68F4"/>
    <w:rsid w:val="003C034B"/>
    <w:rsid w:val="003C0904"/>
    <w:rsid w:val="003C34C5"/>
    <w:rsid w:val="003C35D7"/>
    <w:rsid w:val="003C4094"/>
    <w:rsid w:val="003C6353"/>
    <w:rsid w:val="003C7F7E"/>
    <w:rsid w:val="003D25D1"/>
    <w:rsid w:val="003D2CFE"/>
    <w:rsid w:val="003D38FC"/>
    <w:rsid w:val="003D55F0"/>
    <w:rsid w:val="003D5A50"/>
    <w:rsid w:val="003E1822"/>
    <w:rsid w:val="003E25B8"/>
    <w:rsid w:val="003E26F6"/>
    <w:rsid w:val="003E67FF"/>
    <w:rsid w:val="003F11E9"/>
    <w:rsid w:val="003F228F"/>
    <w:rsid w:val="003F43C5"/>
    <w:rsid w:val="003F4C71"/>
    <w:rsid w:val="0040142C"/>
    <w:rsid w:val="0040299F"/>
    <w:rsid w:val="00403737"/>
    <w:rsid w:val="00410EFC"/>
    <w:rsid w:val="004174A6"/>
    <w:rsid w:val="00421B7E"/>
    <w:rsid w:val="00423BC6"/>
    <w:rsid w:val="00426F0F"/>
    <w:rsid w:val="00430B71"/>
    <w:rsid w:val="004324BA"/>
    <w:rsid w:val="00432ACB"/>
    <w:rsid w:val="00432B90"/>
    <w:rsid w:val="00434318"/>
    <w:rsid w:val="004352A2"/>
    <w:rsid w:val="00435EFF"/>
    <w:rsid w:val="00436326"/>
    <w:rsid w:val="00437759"/>
    <w:rsid w:val="00441479"/>
    <w:rsid w:val="00441B44"/>
    <w:rsid w:val="00443D73"/>
    <w:rsid w:val="0044437A"/>
    <w:rsid w:val="00450CE9"/>
    <w:rsid w:val="00453700"/>
    <w:rsid w:val="00454509"/>
    <w:rsid w:val="00455606"/>
    <w:rsid w:val="00456825"/>
    <w:rsid w:val="004568DB"/>
    <w:rsid w:val="0046245E"/>
    <w:rsid w:val="00464C9D"/>
    <w:rsid w:val="004650C6"/>
    <w:rsid w:val="00470E20"/>
    <w:rsid w:val="00471F41"/>
    <w:rsid w:val="00474E17"/>
    <w:rsid w:val="004750E9"/>
    <w:rsid w:val="00483573"/>
    <w:rsid w:val="00483A02"/>
    <w:rsid w:val="00484085"/>
    <w:rsid w:val="00484482"/>
    <w:rsid w:val="00484547"/>
    <w:rsid w:val="00485138"/>
    <w:rsid w:val="00485651"/>
    <w:rsid w:val="00485934"/>
    <w:rsid w:val="00487B57"/>
    <w:rsid w:val="00491B31"/>
    <w:rsid w:val="00497702"/>
    <w:rsid w:val="004A0662"/>
    <w:rsid w:val="004A5162"/>
    <w:rsid w:val="004A5E4B"/>
    <w:rsid w:val="004B0E78"/>
    <w:rsid w:val="004B26CD"/>
    <w:rsid w:val="004B2E27"/>
    <w:rsid w:val="004B57B7"/>
    <w:rsid w:val="004B7F91"/>
    <w:rsid w:val="004C0B32"/>
    <w:rsid w:val="004C4326"/>
    <w:rsid w:val="004C668C"/>
    <w:rsid w:val="004D00A1"/>
    <w:rsid w:val="004D0264"/>
    <w:rsid w:val="004D18A4"/>
    <w:rsid w:val="004D2B84"/>
    <w:rsid w:val="004D44CA"/>
    <w:rsid w:val="004D56FB"/>
    <w:rsid w:val="004E28B4"/>
    <w:rsid w:val="004E41AF"/>
    <w:rsid w:val="004F21A4"/>
    <w:rsid w:val="004F233D"/>
    <w:rsid w:val="004F7240"/>
    <w:rsid w:val="00501C22"/>
    <w:rsid w:val="00502639"/>
    <w:rsid w:val="00502F67"/>
    <w:rsid w:val="00503273"/>
    <w:rsid w:val="00504192"/>
    <w:rsid w:val="0051016D"/>
    <w:rsid w:val="00512915"/>
    <w:rsid w:val="00514072"/>
    <w:rsid w:val="00514DDA"/>
    <w:rsid w:val="00514EAB"/>
    <w:rsid w:val="005162E3"/>
    <w:rsid w:val="00525C7A"/>
    <w:rsid w:val="00526117"/>
    <w:rsid w:val="00526891"/>
    <w:rsid w:val="005308CA"/>
    <w:rsid w:val="0053183A"/>
    <w:rsid w:val="0053285A"/>
    <w:rsid w:val="00532B5C"/>
    <w:rsid w:val="005354B1"/>
    <w:rsid w:val="00535535"/>
    <w:rsid w:val="0053691D"/>
    <w:rsid w:val="00537786"/>
    <w:rsid w:val="00540C1C"/>
    <w:rsid w:val="005413BD"/>
    <w:rsid w:val="005425E7"/>
    <w:rsid w:val="0054399B"/>
    <w:rsid w:val="005452F6"/>
    <w:rsid w:val="0054535D"/>
    <w:rsid w:val="00546AB7"/>
    <w:rsid w:val="005525BA"/>
    <w:rsid w:val="005539C5"/>
    <w:rsid w:val="0055416C"/>
    <w:rsid w:val="00557358"/>
    <w:rsid w:val="00560B99"/>
    <w:rsid w:val="00562DA9"/>
    <w:rsid w:val="00572AA7"/>
    <w:rsid w:val="00572E0F"/>
    <w:rsid w:val="00573658"/>
    <w:rsid w:val="005745C3"/>
    <w:rsid w:val="00582F6F"/>
    <w:rsid w:val="00583840"/>
    <w:rsid w:val="00584FF9"/>
    <w:rsid w:val="00586032"/>
    <w:rsid w:val="005870B6"/>
    <w:rsid w:val="00592C9A"/>
    <w:rsid w:val="0059385C"/>
    <w:rsid w:val="0059654E"/>
    <w:rsid w:val="00597B8B"/>
    <w:rsid w:val="005A07C1"/>
    <w:rsid w:val="005A1024"/>
    <w:rsid w:val="005A1ADA"/>
    <w:rsid w:val="005A4690"/>
    <w:rsid w:val="005B1F43"/>
    <w:rsid w:val="005B298C"/>
    <w:rsid w:val="005B3BAB"/>
    <w:rsid w:val="005C04BF"/>
    <w:rsid w:val="005C0DD7"/>
    <w:rsid w:val="005C15A8"/>
    <w:rsid w:val="005C1992"/>
    <w:rsid w:val="005C1ECE"/>
    <w:rsid w:val="005C36E9"/>
    <w:rsid w:val="005C49A4"/>
    <w:rsid w:val="005D13E7"/>
    <w:rsid w:val="005D4347"/>
    <w:rsid w:val="005D4CB3"/>
    <w:rsid w:val="005D5483"/>
    <w:rsid w:val="005D6A7A"/>
    <w:rsid w:val="005D6AF3"/>
    <w:rsid w:val="005E0E7D"/>
    <w:rsid w:val="005E0EE3"/>
    <w:rsid w:val="005E2A36"/>
    <w:rsid w:val="005E2FAE"/>
    <w:rsid w:val="005E43F2"/>
    <w:rsid w:val="005E453F"/>
    <w:rsid w:val="005E4F88"/>
    <w:rsid w:val="005E5FAE"/>
    <w:rsid w:val="005E69A9"/>
    <w:rsid w:val="005E752E"/>
    <w:rsid w:val="005F1CF8"/>
    <w:rsid w:val="005F2742"/>
    <w:rsid w:val="005F331F"/>
    <w:rsid w:val="005F4380"/>
    <w:rsid w:val="005F4E93"/>
    <w:rsid w:val="005F5635"/>
    <w:rsid w:val="005F5F57"/>
    <w:rsid w:val="00601FC0"/>
    <w:rsid w:val="00606369"/>
    <w:rsid w:val="00606F3D"/>
    <w:rsid w:val="00607915"/>
    <w:rsid w:val="006103A0"/>
    <w:rsid w:val="00611009"/>
    <w:rsid w:val="00611CAA"/>
    <w:rsid w:val="006151C1"/>
    <w:rsid w:val="00615A49"/>
    <w:rsid w:val="00615A83"/>
    <w:rsid w:val="00617A9C"/>
    <w:rsid w:val="006222B1"/>
    <w:rsid w:val="006228D0"/>
    <w:rsid w:val="006243CF"/>
    <w:rsid w:val="006270F9"/>
    <w:rsid w:val="00627D5F"/>
    <w:rsid w:val="00631CCB"/>
    <w:rsid w:val="006322EF"/>
    <w:rsid w:val="006336DE"/>
    <w:rsid w:val="00635394"/>
    <w:rsid w:val="00635C65"/>
    <w:rsid w:val="006375C8"/>
    <w:rsid w:val="00641BD8"/>
    <w:rsid w:val="0064237C"/>
    <w:rsid w:val="0064626B"/>
    <w:rsid w:val="006463AA"/>
    <w:rsid w:val="006516DD"/>
    <w:rsid w:val="00652246"/>
    <w:rsid w:val="00653056"/>
    <w:rsid w:val="00653713"/>
    <w:rsid w:val="006607FE"/>
    <w:rsid w:val="006613AD"/>
    <w:rsid w:val="0066204D"/>
    <w:rsid w:val="00662F72"/>
    <w:rsid w:val="00663A67"/>
    <w:rsid w:val="00674DB4"/>
    <w:rsid w:val="006758F0"/>
    <w:rsid w:val="00677D9C"/>
    <w:rsid w:val="00681105"/>
    <w:rsid w:val="00683359"/>
    <w:rsid w:val="00683D49"/>
    <w:rsid w:val="00686C6F"/>
    <w:rsid w:val="00687636"/>
    <w:rsid w:val="00696B96"/>
    <w:rsid w:val="00697C69"/>
    <w:rsid w:val="006A3196"/>
    <w:rsid w:val="006A5864"/>
    <w:rsid w:val="006A6867"/>
    <w:rsid w:val="006A70D7"/>
    <w:rsid w:val="006A7729"/>
    <w:rsid w:val="006B09DD"/>
    <w:rsid w:val="006B2A74"/>
    <w:rsid w:val="006B2F8B"/>
    <w:rsid w:val="006B4475"/>
    <w:rsid w:val="006C1FBA"/>
    <w:rsid w:val="006C232C"/>
    <w:rsid w:val="006C2A36"/>
    <w:rsid w:val="006C44C6"/>
    <w:rsid w:val="006C44F3"/>
    <w:rsid w:val="006C5D1B"/>
    <w:rsid w:val="006D299F"/>
    <w:rsid w:val="006D3066"/>
    <w:rsid w:val="006D5B77"/>
    <w:rsid w:val="006D66DB"/>
    <w:rsid w:val="006D6DD3"/>
    <w:rsid w:val="006D6E21"/>
    <w:rsid w:val="006D6F93"/>
    <w:rsid w:val="006E14D6"/>
    <w:rsid w:val="006E5450"/>
    <w:rsid w:val="006E60B0"/>
    <w:rsid w:val="006F0127"/>
    <w:rsid w:val="006F1672"/>
    <w:rsid w:val="006F5D54"/>
    <w:rsid w:val="00700B65"/>
    <w:rsid w:val="00703324"/>
    <w:rsid w:val="00704D07"/>
    <w:rsid w:val="00706A34"/>
    <w:rsid w:val="00712104"/>
    <w:rsid w:val="007127D4"/>
    <w:rsid w:val="0071392C"/>
    <w:rsid w:val="00716664"/>
    <w:rsid w:val="00716BE0"/>
    <w:rsid w:val="007223E2"/>
    <w:rsid w:val="00722A87"/>
    <w:rsid w:val="00725A5B"/>
    <w:rsid w:val="00727869"/>
    <w:rsid w:val="00731F50"/>
    <w:rsid w:val="00732293"/>
    <w:rsid w:val="007344E0"/>
    <w:rsid w:val="007353CC"/>
    <w:rsid w:val="0073548C"/>
    <w:rsid w:val="00735A21"/>
    <w:rsid w:val="00736098"/>
    <w:rsid w:val="007363D9"/>
    <w:rsid w:val="0073724C"/>
    <w:rsid w:val="00737521"/>
    <w:rsid w:val="00740CF5"/>
    <w:rsid w:val="007410C3"/>
    <w:rsid w:val="00741DD7"/>
    <w:rsid w:val="00744091"/>
    <w:rsid w:val="0074431A"/>
    <w:rsid w:val="00745D2F"/>
    <w:rsid w:val="00747FAA"/>
    <w:rsid w:val="00751A6A"/>
    <w:rsid w:val="00752315"/>
    <w:rsid w:val="00753A14"/>
    <w:rsid w:val="00754277"/>
    <w:rsid w:val="007545D6"/>
    <w:rsid w:val="00756E63"/>
    <w:rsid w:val="00762D88"/>
    <w:rsid w:val="0076366D"/>
    <w:rsid w:val="00764A51"/>
    <w:rsid w:val="00765AE9"/>
    <w:rsid w:val="00773F0A"/>
    <w:rsid w:val="00780A0D"/>
    <w:rsid w:val="00781B69"/>
    <w:rsid w:val="00782D07"/>
    <w:rsid w:val="007830A2"/>
    <w:rsid w:val="00784F44"/>
    <w:rsid w:val="00786305"/>
    <w:rsid w:val="007866E7"/>
    <w:rsid w:val="00792B23"/>
    <w:rsid w:val="007938A2"/>
    <w:rsid w:val="0079491F"/>
    <w:rsid w:val="00794D24"/>
    <w:rsid w:val="007962AF"/>
    <w:rsid w:val="007A3CFB"/>
    <w:rsid w:val="007A42EA"/>
    <w:rsid w:val="007A4703"/>
    <w:rsid w:val="007A48F7"/>
    <w:rsid w:val="007A7837"/>
    <w:rsid w:val="007A7B3B"/>
    <w:rsid w:val="007B0296"/>
    <w:rsid w:val="007B1250"/>
    <w:rsid w:val="007B12CC"/>
    <w:rsid w:val="007B17F9"/>
    <w:rsid w:val="007B1EAD"/>
    <w:rsid w:val="007B20E8"/>
    <w:rsid w:val="007B3680"/>
    <w:rsid w:val="007B5CC7"/>
    <w:rsid w:val="007C38C8"/>
    <w:rsid w:val="007C4454"/>
    <w:rsid w:val="007C47AD"/>
    <w:rsid w:val="007C6986"/>
    <w:rsid w:val="007D2600"/>
    <w:rsid w:val="007D3F8B"/>
    <w:rsid w:val="007D5411"/>
    <w:rsid w:val="007D65F8"/>
    <w:rsid w:val="007D66D6"/>
    <w:rsid w:val="007D702B"/>
    <w:rsid w:val="007E133E"/>
    <w:rsid w:val="007E1D6C"/>
    <w:rsid w:val="007E20BE"/>
    <w:rsid w:val="007E60F7"/>
    <w:rsid w:val="007F0BE9"/>
    <w:rsid w:val="007F0DA0"/>
    <w:rsid w:val="007F2DF4"/>
    <w:rsid w:val="007F4B09"/>
    <w:rsid w:val="007F56BC"/>
    <w:rsid w:val="007F599D"/>
    <w:rsid w:val="00805711"/>
    <w:rsid w:val="00805CA9"/>
    <w:rsid w:val="00807FC4"/>
    <w:rsid w:val="008101F9"/>
    <w:rsid w:val="008121AC"/>
    <w:rsid w:val="00812D36"/>
    <w:rsid w:val="00814069"/>
    <w:rsid w:val="00815366"/>
    <w:rsid w:val="00815893"/>
    <w:rsid w:val="00815D36"/>
    <w:rsid w:val="00817C69"/>
    <w:rsid w:val="008202F1"/>
    <w:rsid w:val="00820417"/>
    <w:rsid w:val="00821231"/>
    <w:rsid w:val="00823AE7"/>
    <w:rsid w:val="0082711D"/>
    <w:rsid w:val="0083123E"/>
    <w:rsid w:val="008359B9"/>
    <w:rsid w:val="008369E7"/>
    <w:rsid w:val="008378CB"/>
    <w:rsid w:val="00837EC3"/>
    <w:rsid w:val="0084351E"/>
    <w:rsid w:val="008469B5"/>
    <w:rsid w:val="00846AB3"/>
    <w:rsid w:val="008474B8"/>
    <w:rsid w:val="008528FB"/>
    <w:rsid w:val="008532C6"/>
    <w:rsid w:val="00853C1D"/>
    <w:rsid w:val="00853CD4"/>
    <w:rsid w:val="00854593"/>
    <w:rsid w:val="00854D1C"/>
    <w:rsid w:val="00857C1C"/>
    <w:rsid w:val="008631E1"/>
    <w:rsid w:val="0086386E"/>
    <w:rsid w:val="00864078"/>
    <w:rsid w:val="008651DB"/>
    <w:rsid w:val="00865E99"/>
    <w:rsid w:val="00871ECF"/>
    <w:rsid w:val="008721CB"/>
    <w:rsid w:val="00880ED8"/>
    <w:rsid w:val="00882203"/>
    <w:rsid w:val="008836B4"/>
    <w:rsid w:val="00886B42"/>
    <w:rsid w:val="00887F59"/>
    <w:rsid w:val="00893098"/>
    <w:rsid w:val="00893458"/>
    <w:rsid w:val="00893853"/>
    <w:rsid w:val="00896BE2"/>
    <w:rsid w:val="008974BB"/>
    <w:rsid w:val="008A0A29"/>
    <w:rsid w:val="008A3CBA"/>
    <w:rsid w:val="008A6BCE"/>
    <w:rsid w:val="008A6DF2"/>
    <w:rsid w:val="008B03ED"/>
    <w:rsid w:val="008B3E46"/>
    <w:rsid w:val="008B59D9"/>
    <w:rsid w:val="008B639A"/>
    <w:rsid w:val="008B7D97"/>
    <w:rsid w:val="008C143D"/>
    <w:rsid w:val="008C155F"/>
    <w:rsid w:val="008C1F01"/>
    <w:rsid w:val="008C43C6"/>
    <w:rsid w:val="008C5E3C"/>
    <w:rsid w:val="008D1A29"/>
    <w:rsid w:val="008D680B"/>
    <w:rsid w:val="008D799D"/>
    <w:rsid w:val="008E2346"/>
    <w:rsid w:val="008E379C"/>
    <w:rsid w:val="008E3F99"/>
    <w:rsid w:val="008E4326"/>
    <w:rsid w:val="008E5579"/>
    <w:rsid w:val="008F0A58"/>
    <w:rsid w:val="008F33BD"/>
    <w:rsid w:val="008F4B86"/>
    <w:rsid w:val="008F5038"/>
    <w:rsid w:val="008F60F1"/>
    <w:rsid w:val="008F6751"/>
    <w:rsid w:val="008F74C9"/>
    <w:rsid w:val="00902415"/>
    <w:rsid w:val="00905115"/>
    <w:rsid w:val="009056FD"/>
    <w:rsid w:val="00907515"/>
    <w:rsid w:val="00915A7C"/>
    <w:rsid w:val="00915B9C"/>
    <w:rsid w:val="00916644"/>
    <w:rsid w:val="00917696"/>
    <w:rsid w:val="00920CB0"/>
    <w:rsid w:val="00921219"/>
    <w:rsid w:val="00921560"/>
    <w:rsid w:val="00922DBF"/>
    <w:rsid w:val="00925EEF"/>
    <w:rsid w:val="009321FE"/>
    <w:rsid w:val="00934620"/>
    <w:rsid w:val="00934969"/>
    <w:rsid w:val="00935D84"/>
    <w:rsid w:val="00940976"/>
    <w:rsid w:val="009438E7"/>
    <w:rsid w:val="009455AB"/>
    <w:rsid w:val="009458F9"/>
    <w:rsid w:val="009503CB"/>
    <w:rsid w:val="00953061"/>
    <w:rsid w:val="009540E7"/>
    <w:rsid w:val="00955420"/>
    <w:rsid w:val="00962902"/>
    <w:rsid w:val="009671F1"/>
    <w:rsid w:val="00967DD4"/>
    <w:rsid w:val="0097101D"/>
    <w:rsid w:val="00973324"/>
    <w:rsid w:val="00974673"/>
    <w:rsid w:val="00974675"/>
    <w:rsid w:val="00980233"/>
    <w:rsid w:val="00982F41"/>
    <w:rsid w:val="00983D12"/>
    <w:rsid w:val="009853E8"/>
    <w:rsid w:val="009929C1"/>
    <w:rsid w:val="00993BEB"/>
    <w:rsid w:val="009A22C8"/>
    <w:rsid w:val="009A2466"/>
    <w:rsid w:val="009A2567"/>
    <w:rsid w:val="009B0874"/>
    <w:rsid w:val="009B0BB8"/>
    <w:rsid w:val="009B15F6"/>
    <w:rsid w:val="009B3338"/>
    <w:rsid w:val="009B38A8"/>
    <w:rsid w:val="009C0A42"/>
    <w:rsid w:val="009C4CE8"/>
    <w:rsid w:val="009C5878"/>
    <w:rsid w:val="009C7C71"/>
    <w:rsid w:val="009D16D4"/>
    <w:rsid w:val="009D261D"/>
    <w:rsid w:val="009E2032"/>
    <w:rsid w:val="009E30BB"/>
    <w:rsid w:val="009E34CD"/>
    <w:rsid w:val="009E5C47"/>
    <w:rsid w:val="009F066A"/>
    <w:rsid w:val="009F26C8"/>
    <w:rsid w:val="009F39E6"/>
    <w:rsid w:val="009F4826"/>
    <w:rsid w:val="009F5DD7"/>
    <w:rsid w:val="009F6109"/>
    <w:rsid w:val="009F62F0"/>
    <w:rsid w:val="009F640B"/>
    <w:rsid w:val="009F6B03"/>
    <w:rsid w:val="00A03E0C"/>
    <w:rsid w:val="00A05F50"/>
    <w:rsid w:val="00A07642"/>
    <w:rsid w:val="00A11D25"/>
    <w:rsid w:val="00A12916"/>
    <w:rsid w:val="00A13E5B"/>
    <w:rsid w:val="00A17EFD"/>
    <w:rsid w:val="00A2031A"/>
    <w:rsid w:val="00A2219F"/>
    <w:rsid w:val="00A24A07"/>
    <w:rsid w:val="00A25FAC"/>
    <w:rsid w:val="00A3072C"/>
    <w:rsid w:val="00A30C5F"/>
    <w:rsid w:val="00A31A52"/>
    <w:rsid w:val="00A31B2A"/>
    <w:rsid w:val="00A35456"/>
    <w:rsid w:val="00A35F84"/>
    <w:rsid w:val="00A36629"/>
    <w:rsid w:val="00A36D9C"/>
    <w:rsid w:val="00A37E1A"/>
    <w:rsid w:val="00A41016"/>
    <w:rsid w:val="00A42BEA"/>
    <w:rsid w:val="00A43125"/>
    <w:rsid w:val="00A43E0F"/>
    <w:rsid w:val="00A44747"/>
    <w:rsid w:val="00A45382"/>
    <w:rsid w:val="00A461A6"/>
    <w:rsid w:val="00A46DC0"/>
    <w:rsid w:val="00A51BEB"/>
    <w:rsid w:val="00A54AD0"/>
    <w:rsid w:val="00A54E4B"/>
    <w:rsid w:val="00A570ED"/>
    <w:rsid w:val="00A60903"/>
    <w:rsid w:val="00A61714"/>
    <w:rsid w:val="00A61828"/>
    <w:rsid w:val="00A62A35"/>
    <w:rsid w:val="00A6351F"/>
    <w:rsid w:val="00A63F5F"/>
    <w:rsid w:val="00A6570B"/>
    <w:rsid w:val="00A66CF2"/>
    <w:rsid w:val="00A66FD9"/>
    <w:rsid w:val="00A7176F"/>
    <w:rsid w:val="00A754BF"/>
    <w:rsid w:val="00A7672A"/>
    <w:rsid w:val="00A76A62"/>
    <w:rsid w:val="00A80936"/>
    <w:rsid w:val="00A825DC"/>
    <w:rsid w:val="00A853B4"/>
    <w:rsid w:val="00A86A60"/>
    <w:rsid w:val="00A8773A"/>
    <w:rsid w:val="00A902C5"/>
    <w:rsid w:val="00A9297B"/>
    <w:rsid w:val="00A92A37"/>
    <w:rsid w:val="00A936D9"/>
    <w:rsid w:val="00A973E3"/>
    <w:rsid w:val="00AA00BE"/>
    <w:rsid w:val="00AA42EC"/>
    <w:rsid w:val="00AA4B98"/>
    <w:rsid w:val="00AA5394"/>
    <w:rsid w:val="00AA633E"/>
    <w:rsid w:val="00AA6D29"/>
    <w:rsid w:val="00AA6FD6"/>
    <w:rsid w:val="00AB00AE"/>
    <w:rsid w:val="00AB0239"/>
    <w:rsid w:val="00AB0DAB"/>
    <w:rsid w:val="00AB2E45"/>
    <w:rsid w:val="00AB4AAB"/>
    <w:rsid w:val="00AB6991"/>
    <w:rsid w:val="00AC0112"/>
    <w:rsid w:val="00AC3799"/>
    <w:rsid w:val="00AC46B9"/>
    <w:rsid w:val="00AC517B"/>
    <w:rsid w:val="00AC62B1"/>
    <w:rsid w:val="00AD12DB"/>
    <w:rsid w:val="00AD1E64"/>
    <w:rsid w:val="00AD3486"/>
    <w:rsid w:val="00AD36E6"/>
    <w:rsid w:val="00AD36F1"/>
    <w:rsid w:val="00AD4501"/>
    <w:rsid w:val="00AD62C4"/>
    <w:rsid w:val="00AD6A6A"/>
    <w:rsid w:val="00AD754E"/>
    <w:rsid w:val="00AE308F"/>
    <w:rsid w:val="00AE3BD3"/>
    <w:rsid w:val="00AE75A2"/>
    <w:rsid w:val="00AF0E42"/>
    <w:rsid w:val="00AF1C73"/>
    <w:rsid w:val="00AF5219"/>
    <w:rsid w:val="00AF5B4E"/>
    <w:rsid w:val="00AF65F3"/>
    <w:rsid w:val="00AF6A9C"/>
    <w:rsid w:val="00AF6F1F"/>
    <w:rsid w:val="00AF7324"/>
    <w:rsid w:val="00B02099"/>
    <w:rsid w:val="00B05B84"/>
    <w:rsid w:val="00B06BE6"/>
    <w:rsid w:val="00B1179C"/>
    <w:rsid w:val="00B1547A"/>
    <w:rsid w:val="00B15D99"/>
    <w:rsid w:val="00B20C77"/>
    <w:rsid w:val="00B2283A"/>
    <w:rsid w:val="00B2428C"/>
    <w:rsid w:val="00B253EC"/>
    <w:rsid w:val="00B268A2"/>
    <w:rsid w:val="00B279C2"/>
    <w:rsid w:val="00B331EE"/>
    <w:rsid w:val="00B37760"/>
    <w:rsid w:val="00B400F9"/>
    <w:rsid w:val="00B404C0"/>
    <w:rsid w:val="00B40B3D"/>
    <w:rsid w:val="00B41BA2"/>
    <w:rsid w:val="00B42198"/>
    <w:rsid w:val="00B45871"/>
    <w:rsid w:val="00B45E0E"/>
    <w:rsid w:val="00B5032A"/>
    <w:rsid w:val="00B50953"/>
    <w:rsid w:val="00B53EA8"/>
    <w:rsid w:val="00B54B51"/>
    <w:rsid w:val="00B56964"/>
    <w:rsid w:val="00B631FE"/>
    <w:rsid w:val="00B64123"/>
    <w:rsid w:val="00B67E64"/>
    <w:rsid w:val="00B7247B"/>
    <w:rsid w:val="00B81862"/>
    <w:rsid w:val="00B82001"/>
    <w:rsid w:val="00B82A6F"/>
    <w:rsid w:val="00B8472F"/>
    <w:rsid w:val="00B858BE"/>
    <w:rsid w:val="00B87CB9"/>
    <w:rsid w:val="00B94D48"/>
    <w:rsid w:val="00B94F7D"/>
    <w:rsid w:val="00B95A00"/>
    <w:rsid w:val="00BA0083"/>
    <w:rsid w:val="00BA389F"/>
    <w:rsid w:val="00BA43AD"/>
    <w:rsid w:val="00BA457D"/>
    <w:rsid w:val="00BA606F"/>
    <w:rsid w:val="00BA6A4A"/>
    <w:rsid w:val="00BA6BD0"/>
    <w:rsid w:val="00BA6F36"/>
    <w:rsid w:val="00BB0F75"/>
    <w:rsid w:val="00BB1A47"/>
    <w:rsid w:val="00BB22A0"/>
    <w:rsid w:val="00BB6A9F"/>
    <w:rsid w:val="00BB7258"/>
    <w:rsid w:val="00BC0466"/>
    <w:rsid w:val="00BC3312"/>
    <w:rsid w:val="00BC47AE"/>
    <w:rsid w:val="00BD0EC2"/>
    <w:rsid w:val="00BD5965"/>
    <w:rsid w:val="00BD5FC6"/>
    <w:rsid w:val="00BD66C3"/>
    <w:rsid w:val="00BD6B39"/>
    <w:rsid w:val="00BD7116"/>
    <w:rsid w:val="00BD7DA4"/>
    <w:rsid w:val="00BE03FA"/>
    <w:rsid w:val="00BE0CA4"/>
    <w:rsid w:val="00BE1308"/>
    <w:rsid w:val="00BE1F35"/>
    <w:rsid w:val="00BE2BDF"/>
    <w:rsid w:val="00BE4054"/>
    <w:rsid w:val="00BE46E8"/>
    <w:rsid w:val="00BE5008"/>
    <w:rsid w:val="00BF1994"/>
    <w:rsid w:val="00BF1B78"/>
    <w:rsid w:val="00BF39E7"/>
    <w:rsid w:val="00BF3A59"/>
    <w:rsid w:val="00C0031B"/>
    <w:rsid w:val="00C0147B"/>
    <w:rsid w:val="00C01D45"/>
    <w:rsid w:val="00C04A8B"/>
    <w:rsid w:val="00C063E9"/>
    <w:rsid w:val="00C14A96"/>
    <w:rsid w:val="00C178A3"/>
    <w:rsid w:val="00C20984"/>
    <w:rsid w:val="00C21222"/>
    <w:rsid w:val="00C21CD3"/>
    <w:rsid w:val="00C2211B"/>
    <w:rsid w:val="00C22344"/>
    <w:rsid w:val="00C224CD"/>
    <w:rsid w:val="00C226F7"/>
    <w:rsid w:val="00C24061"/>
    <w:rsid w:val="00C25472"/>
    <w:rsid w:val="00C2725E"/>
    <w:rsid w:val="00C321E4"/>
    <w:rsid w:val="00C32C31"/>
    <w:rsid w:val="00C331FA"/>
    <w:rsid w:val="00C336B8"/>
    <w:rsid w:val="00C37BEF"/>
    <w:rsid w:val="00C42570"/>
    <w:rsid w:val="00C42BBC"/>
    <w:rsid w:val="00C43341"/>
    <w:rsid w:val="00C50DE4"/>
    <w:rsid w:val="00C52A73"/>
    <w:rsid w:val="00C53847"/>
    <w:rsid w:val="00C546AA"/>
    <w:rsid w:val="00C55734"/>
    <w:rsid w:val="00C56413"/>
    <w:rsid w:val="00C564A8"/>
    <w:rsid w:val="00C57279"/>
    <w:rsid w:val="00C5798A"/>
    <w:rsid w:val="00C61371"/>
    <w:rsid w:val="00C614F6"/>
    <w:rsid w:val="00C6460B"/>
    <w:rsid w:val="00C65229"/>
    <w:rsid w:val="00C70E6C"/>
    <w:rsid w:val="00C7377D"/>
    <w:rsid w:val="00C743F5"/>
    <w:rsid w:val="00C749C5"/>
    <w:rsid w:val="00C74A36"/>
    <w:rsid w:val="00C7727B"/>
    <w:rsid w:val="00C82345"/>
    <w:rsid w:val="00C8534A"/>
    <w:rsid w:val="00C85B6A"/>
    <w:rsid w:val="00C90D26"/>
    <w:rsid w:val="00C928B9"/>
    <w:rsid w:val="00C92F8D"/>
    <w:rsid w:val="00C961A9"/>
    <w:rsid w:val="00CA0AA9"/>
    <w:rsid w:val="00CA572B"/>
    <w:rsid w:val="00CA67F7"/>
    <w:rsid w:val="00CB1203"/>
    <w:rsid w:val="00CB7C29"/>
    <w:rsid w:val="00CB7D0B"/>
    <w:rsid w:val="00CC1EE3"/>
    <w:rsid w:val="00CC4DD7"/>
    <w:rsid w:val="00CC4F31"/>
    <w:rsid w:val="00CC72A9"/>
    <w:rsid w:val="00CD1543"/>
    <w:rsid w:val="00CD40E8"/>
    <w:rsid w:val="00CD7BF1"/>
    <w:rsid w:val="00CD7FAD"/>
    <w:rsid w:val="00CD7FFE"/>
    <w:rsid w:val="00CE15AC"/>
    <w:rsid w:val="00CE21A9"/>
    <w:rsid w:val="00CE61A2"/>
    <w:rsid w:val="00CE6D71"/>
    <w:rsid w:val="00CE71D5"/>
    <w:rsid w:val="00CE72BD"/>
    <w:rsid w:val="00CF1C3A"/>
    <w:rsid w:val="00CF2097"/>
    <w:rsid w:val="00CF2B13"/>
    <w:rsid w:val="00CF2EF8"/>
    <w:rsid w:val="00CF66FF"/>
    <w:rsid w:val="00CF6B6F"/>
    <w:rsid w:val="00CF754B"/>
    <w:rsid w:val="00D10960"/>
    <w:rsid w:val="00D11829"/>
    <w:rsid w:val="00D118BB"/>
    <w:rsid w:val="00D1522E"/>
    <w:rsid w:val="00D168E3"/>
    <w:rsid w:val="00D22212"/>
    <w:rsid w:val="00D22413"/>
    <w:rsid w:val="00D23000"/>
    <w:rsid w:val="00D233EA"/>
    <w:rsid w:val="00D24A17"/>
    <w:rsid w:val="00D26731"/>
    <w:rsid w:val="00D267A1"/>
    <w:rsid w:val="00D2740E"/>
    <w:rsid w:val="00D27F84"/>
    <w:rsid w:val="00D30E2B"/>
    <w:rsid w:val="00D30FA9"/>
    <w:rsid w:val="00D342DB"/>
    <w:rsid w:val="00D4150D"/>
    <w:rsid w:val="00D4416D"/>
    <w:rsid w:val="00D470C2"/>
    <w:rsid w:val="00D47FED"/>
    <w:rsid w:val="00D504DB"/>
    <w:rsid w:val="00D51F50"/>
    <w:rsid w:val="00D525D5"/>
    <w:rsid w:val="00D56AF1"/>
    <w:rsid w:val="00D60C01"/>
    <w:rsid w:val="00D625E8"/>
    <w:rsid w:val="00D64344"/>
    <w:rsid w:val="00D655B2"/>
    <w:rsid w:val="00D65D42"/>
    <w:rsid w:val="00D7280B"/>
    <w:rsid w:val="00D75506"/>
    <w:rsid w:val="00D75D59"/>
    <w:rsid w:val="00D7626C"/>
    <w:rsid w:val="00D767BE"/>
    <w:rsid w:val="00D77366"/>
    <w:rsid w:val="00D820E8"/>
    <w:rsid w:val="00D828D3"/>
    <w:rsid w:val="00D842D4"/>
    <w:rsid w:val="00D850F0"/>
    <w:rsid w:val="00D85FC8"/>
    <w:rsid w:val="00D86A2C"/>
    <w:rsid w:val="00D87AF0"/>
    <w:rsid w:val="00D9006B"/>
    <w:rsid w:val="00D90386"/>
    <w:rsid w:val="00D91044"/>
    <w:rsid w:val="00D942D4"/>
    <w:rsid w:val="00D956C2"/>
    <w:rsid w:val="00D97F7D"/>
    <w:rsid w:val="00DA2D01"/>
    <w:rsid w:val="00DA4FA7"/>
    <w:rsid w:val="00DA5017"/>
    <w:rsid w:val="00DA55BB"/>
    <w:rsid w:val="00DA55FA"/>
    <w:rsid w:val="00DA710C"/>
    <w:rsid w:val="00DB11AA"/>
    <w:rsid w:val="00DB3395"/>
    <w:rsid w:val="00DB5B5A"/>
    <w:rsid w:val="00DC0483"/>
    <w:rsid w:val="00DC1FAD"/>
    <w:rsid w:val="00DC6299"/>
    <w:rsid w:val="00DC6F44"/>
    <w:rsid w:val="00DD04DB"/>
    <w:rsid w:val="00DD17EF"/>
    <w:rsid w:val="00DD455E"/>
    <w:rsid w:val="00DD639B"/>
    <w:rsid w:val="00DD799B"/>
    <w:rsid w:val="00DE0083"/>
    <w:rsid w:val="00DE07BA"/>
    <w:rsid w:val="00DE36BE"/>
    <w:rsid w:val="00DE3EA9"/>
    <w:rsid w:val="00DE735E"/>
    <w:rsid w:val="00DE760C"/>
    <w:rsid w:val="00DE7911"/>
    <w:rsid w:val="00DF0DC6"/>
    <w:rsid w:val="00DF1353"/>
    <w:rsid w:val="00DF174A"/>
    <w:rsid w:val="00DF2BC5"/>
    <w:rsid w:val="00DF2E08"/>
    <w:rsid w:val="00DF5376"/>
    <w:rsid w:val="00DF5542"/>
    <w:rsid w:val="00E016BE"/>
    <w:rsid w:val="00E02B77"/>
    <w:rsid w:val="00E04336"/>
    <w:rsid w:val="00E04AC7"/>
    <w:rsid w:val="00E05264"/>
    <w:rsid w:val="00E06CC1"/>
    <w:rsid w:val="00E10E82"/>
    <w:rsid w:val="00E125E7"/>
    <w:rsid w:val="00E130FD"/>
    <w:rsid w:val="00E13E76"/>
    <w:rsid w:val="00E14702"/>
    <w:rsid w:val="00E14901"/>
    <w:rsid w:val="00E2092D"/>
    <w:rsid w:val="00E2108E"/>
    <w:rsid w:val="00E22BBE"/>
    <w:rsid w:val="00E2382F"/>
    <w:rsid w:val="00E262E5"/>
    <w:rsid w:val="00E27C8E"/>
    <w:rsid w:val="00E31C22"/>
    <w:rsid w:val="00E333B7"/>
    <w:rsid w:val="00E336A7"/>
    <w:rsid w:val="00E33CDE"/>
    <w:rsid w:val="00E35FFD"/>
    <w:rsid w:val="00E360EF"/>
    <w:rsid w:val="00E373A9"/>
    <w:rsid w:val="00E40171"/>
    <w:rsid w:val="00E409F9"/>
    <w:rsid w:val="00E437BC"/>
    <w:rsid w:val="00E45525"/>
    <w:rsid w:val="00E458A4"/>
    <w:rsid w:val="00E475AF"/>
    <w:rsid w:val="00E50BAC"/>
    <w:rsid w:val="00E529AF"/>
    <w:rsid w:val="00E52C92"/>
    <w:rsid w:val="00E54AAB"/>
    <w:rsid w:val="00E567A7"/>
    <w:rsid w:val="00E57D1C"/>
    <w:rsid w:val="00E64414"/>
    <w:rsid w:val="00E70F57"/>
    <w:rsid w:val="00E7100E"/>
    <w:rsid w:val="00E7167E"/>
    <w:rsid w:val="00E71B43"/>
    <w:rsid w:val="00E81730"/>
    <w:rsid w:val="00E8189D"/>
    <w:rsid w:val="00E82B86"/>
    <w:rsid w:val="00E8369F"/>
    <w:rsid w:val="00E864AF"/>
    <w:rsid w:val="00E87F46"/>
    <w:rsid w:val="00E97040"/>
    <w:rsid w:val="00EA06D2"/>
    <w:rsid w:val="00EA1390"/>
    <w:rsid w:val="00EA1CCA"/>
    <w:rsid w:val="00EA219F"/>
    <w:rsid w:val="00EA2AEF"/>
    <w:rsid w:val="00EA4BB7"/>
    <w:rsid w:val="00EA5161"/>
    <w:rsid w:val="00EB480A"/>
    <w:rsid w:val="00EB4BD9"/>
    <w:rsid w:val="00EB6D75"/>
    <w:rsid w:val="00EC0472"/>
    <w:rsid w:val="00EC1097"/>
    <w:rsid w:val="00EC129F"/>
    <w:rsid w:val="00EC1B63"/>
    <w:rsid w:val="00EC236F"/>
    <w:rsid w:val="00EC25CC"/>
    <w:rsid w:val="00EC2CB6"/>
    <w:rsid w:val="00ED0BF8"/>
    <w:rsid w:val="00ED41EF"/>
    <w:rsid w:val="00ED5977"/>
    <w:rsid w:val="00ED7782"/>
    <w:rsid w:val="00ED7FD6"/>
    <w:rsid w:val="00EE48BB"/>
    <w:rsid w:val="00EE6F98"/>
    <w:rsid w:val="00EF12BB"/>
    <w:rsid w:val="00EF5928"/>
    <w:rsid w:val="00EF6C6D"/>
    <w:rsid w:val="00F048FE"/>
    <w:rsid w:val="00F0583F"/>
    <w:rsid w:val="00F10A69"/>
    <w:rsid w:val="00F11009"/>
    <w:rsid w:val="00F13822"/>
    <w:rsid w:val="00F14843"/>
    <w:rsid w:val="00F1527F"/>
    <w:rsid w:val="00F17E96"/>
    <w:rsid w:val="00F21D0B"/>
    <w:rsid w:val="00F266B6"/>
    <w:rsid w:val="00F267D2"/>
    <w:rsid w:val="00F27881"/>
    <w:rsid w:val="00F27B72"/>
    <w:rsid w:val="00F310DD"/>
    <w:rsid w:val="00F31670"/>
    <w:rsid w:val="00F336C1"/>
    <w:rsid w:val="00F350B9"/>
    <w:rsid w:val="00F352EA"/>
    <w:rsid w:val="00F36B43"/>
    <w:rsid w:val="00F37682"/>
    <w:rsid w:val="00F42014"/>
    <w:rsid w:val="00F46C67"/>
    <w:rsid w:val="00F47F08"/>
    <w:rsid w:val="00F52760"/>
    <w:rsid w:val="00F536A3"/>
    <w:rsid w:val="00F538C2"/>
    <w:rsid w:val="00F56B13"/>
    <w:rsid w:val="00F56D0F"/>
    <w:rsid w:val="00F60643"/>
    <w:rsid w:val="00F62300"/>
    <w:rsid w:val="00F649A8"/>
    <w:rsid w:val="00F655FF"/>
    <w:rsid w:val="00F67AA7"/>
    <w:rsid w:val="00F67F1C"/>
    <w:rsid w:val="00F75341"/>
    <w:rsid w:val="00F77730"/>
    <w:rsid w:val="00F80556"/>
    <w:rsid w:val="00F80B9A"/>
    <w:rsid w:val="00F8188B"/>
    <w:rsid w:val="00F86793"/>
    <w:rsid w:val="00F87BA2"/>
    <w:rsid w:val="00F9184C"/>
    <w:rsid w:val="00F97056"/>
    <w:rsid w:val="00F97411"/>
    <w:rsid w:val="00F97DAE"/>
    <w:rsid w:val="00FA1104"/>
    <w:rsid w:val="00FA1192"/>
    <w:rsid w:val="00FA1221"/>
    <w:rsid w:val="00FA1C2C"/>
    <w:rsid w:val="00FA3056"/>
    <w:rsid w:val="00FA30CF"/>
    <w:rsid w:val="00FA3ACD"/>
    <w:rsid w:val="00FA5EB4"/>
    <w:rsid w:val="00FA721E"/>
    <w:rsid w:val="00FB28EE"/>
    <w:rsid w:val="00FB48F1"/>
    <w:rsid w:val="00FB4996"/>
    <w:rsid w:val="00FB65A2"/>
    <w:rsid w:val="00FB753E"/>
    <w:rsid w:val="00FC04BF"/>
    <w:rsid w:val="00FC4306"/>
    <w:rsid w:val="00FD0174"/>
    <w:rsid w:val="00FD1755"/>
    <w:rsid w:val="00FD2259"/>
    <w:rsid w:val="00FD277D"/>
    <w:rsid w:val="00FD3D2E"/>
    <w:rsid w:val="00FD56E2"/>
    <w:rsid w:val="00FD63A2"/>
    <w:rsid w:val="00FE2381"/>
    <w:rsid w:val="00FE54C5"/>
    <w:rsid w:val="00FE6B77"/>
    <w:rsid w:val="00FE78F0"/>
    <w:rsid w:val="00FF542C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690425"/>
  <w15:docId w15:val="{21666476-C53E-4164-BAA9-122AF5DA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5E5FA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5420"/>
  </w:style>
  <w:style w:type="paragraph" w:styleId="Header">
    <w:name w:val="header"/>
    <w:basedOn w:val="Normal"/>
    <w:link w:val="HeaderChar"/>
    <w:uiPriority w:val="99"/>
    <w:unhideWhenUsed/>
    <w:rsid w:val="006B2A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A7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B2A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A74"/>
    <w:rPr>
      <w:lang w:val="en-GB"/>
    </w:rPr>
  </w:style>
  <w:style w:type="paragraph" w:styleId="ListParagraph">
    <w:name w:val="List Paragraph"/>
    <w:basedOn w:val="Normal"/>
    <w:uiPriority w:val="34"/>
    <w:qFormat/>
    <w:rsid w:val="00FA30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728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42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2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26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2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260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42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260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921560"/>
    <w:pPr>
      <w:spacing w:after="0" w:line="240" w:lineRule="auto"/>
    </w:pPr>
    <w:rPr>
      <w:lang w:val="en-GB"/>
    </w:rPr>
  </w:style>
  <w:style w:type="character" w:customStyle="1" w:styleId="a">
    <w:name w:val="_"/>
    <w:basedOn w:val="DefaultParagraphFont"/>
    <w:rsid w:val="00A936D9"/>
  </w:style>
  <w:style w:type="character" w:customStyle="1" w:styleId="ls7">
    <w:name w:val="ls7"/>
    <w:basedOn w:val="DefaultParagraphFont"/>
    <w:rsid w:val="00A936D9"/>
  </w:style>
  <w:style w:type="character" w:customStyle="1" w:styleId="Heading4Char">
    <w:name w:val="Heading 4 Char"/>
    <w:basedOn w:val="DefaultParagraphFont"/>
    <w:link w:val="Heading4"/>
    <w:uiPriority w:val="9"/>
    <w:rsid w:val="005E5FAE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6228D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228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0241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54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84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1627F-82FE-4FD5-B8E7-4A24FA67A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Barateiro</dc:creator>
  <cp:lastModifiedBy>Lígia Gonçalves</cp:lastModifiedBy>
  <cp:revision>3</cp:revision>
  <cp:lastPrinted>2019-04-09T11:45:00Z</cp:lastPrinted>
  <dcterms:created xsi:type="dcterms:W3CDTF">2019-11-23T20:50:00Z</dcterms:created>
  <dcterms:modified xsi:type="dcterms:W3CDTF">2019-11-2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de-montfort-university-harvard</vt:lpwstr>
  </property>
  <property fmtid="{D5CDD505-2E9C-101B-9397-08002B2CF9AE}" pid="5" name="Mendeley Recent Style Name 1_1">
    <vt:lpwstr>De Montfort University - Harvard</vt:lpwstr>
  </property>
  <property fmtid="{D5CDD505-2E9C-101B-9397-08002B2CF9AE}" pid="6" name="Mendeley Recent Style Id 2_1">
    <vt:lpwstr>http://www.zotero.org/styles/ebiomedicine</vt:lpwstr>
  </property>
  <property fmtid="{D5CDD505-2E9C-101B-9397-08002B2CF9AE}" pid="7" name="Mendeley Recent Style Name 2_1">
    <vt:lpwstr>EBioMedicine</vt:lpwstr>
  </property>
  <property fmtid="{D5CDD505-2E9C-101B-9397-08002B2CF9AE}" pid="8" name="Mendeley Recent Style Id 3_1">
    <vt:lpwstr>http://www.zotero.org/styles/elsevier-harvard-without-titles</vt:lpwstr>
  </property>
  <property fmtid="{D5CDD505-2E9C-101B-9397-08002B2CF9AE}" pid="9" name="Mendeley Recent Style Name 3_1">
    <vt:lpwstr>Elsevier - Harvard (without titles)</vt:lpwstr>
  </property>
  <property fmtid="{D5CDD505-2E9C-101B-9397-08002B2CF9AE}" pid="10" name="Mendeley Recent Style Id 4_1">
    <vt:lpwstr>http://www.zotero.org/styles/emerging-infectious-diseases</vt:lpwstr>
  </property>
  <property fmtid="{D5CDD505-2E9C-101B-9397-08002B2CF9AE}" pid="11" name="Mendeley Recent Style Name 4_1">
    <vt:lpwstr>Emerging Infectious Diseases</vt:lpwstr>
  </property>
  <property fmtid="{D5CDD505-2E9C-101B-9397-08002B2CF9AE}" pid="12" name="Mendeley Recent Style Id 5_1">
    <vt:lpwstr>http://www.zotero.org/styles/frontiers-in-immunology</vt:lpwstr>
  </property>
  <property fmtid="{D5CDD505-2E9C-101B-9397-08002B2CF9AE}" pid="13" name="Mendeley Recent Style Name 5_1">
    <vt:lpwstr>Frontiers in Immunology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science</vt:lpwstr>
  </property>
  <property fmtid="{D5CDD505-2E9C-101B-9397-08002B2CF9AE}" pid="17" name="Mendeley Recent Style Name 7_1">
    <vt:lpwstr>Science</vt:lpwstr>
  </property>
  <property fmtid="{D5CDD505-2E9C-101B-9397-08002B2CF9AE}" pid="18" name="Mendeley Recent Style Id 8_1">
    <vt:lpwstr>http://www.zotero.org/styles/science-translational-medicine</vt:lpwstr>
  </property>
  <property fmtid="{D5CDD505-2E9C-101B-9397-08002B2CF9AE}" pid="19" name="Mendeley Recent Style Name 8_1">
    <vt:lpwstr>Science Translational Medicine</vt:lpwstr>
  </property>
  <property fmtid="{D5CDD505-2E9C-101B-9397-08002B2CF9AE}" pid="20" name="Mendeley Recent Style Id 9_1">
    <vt:lpwstr>http://www.zotero.org/styles/the-lancet-infectious-diseases</vt:lpwstr>
  </property>
  <property fmtid="{D5CDD505-2E9C-101B-9397-08002B2CF9AE}" pid="21" name="Mendeley Recent Style Name 9_1">
    <vt:lpwstr>The Lancet Infectious Diseases</vt:lpwstr>
  </property>
  <property fmtid="{D5CDD505-2E9C-101B-9397-08002B2CF9AE}" pid="22" name="Mendeley Citation Style_1">
    <vt:lpwstr>http://www.zotero.org/styles/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5a9d7f75-47a6-340e-b334-d664a5d02d4b</vt:lpwstr>
  </property>
</Properties>
</file>